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8E450" w14:textId="77777777" w:rsidR="00377DCF" w:rsidRPr="003A34B6" w:rsidRDefault="00377DCF" w:rsidP="003A34B6">
      <w:pPr>
        <w:jc w:val="center"/>
        <w:rPr>
          <w:sz w:val="72"/>
          <w:szCs w:val="72"/>
        </w:rPr>
      </w:pPr>
      <w:r w:rsidRPr="003A34B6">
        <w:rPr>
          <w:sz w:val="72"/>
          <w:szCs w:val="72"/>
        </w:rPr>
        <w:t>Cooking with Celiac Disease</w:t>
      </w:r>
    </w:p>
    <w:p w14:paraId="379B257F" w14:textId="77777777" w:rsidR="00377DCF" w:rsidRPr="003A34B6" w:rsidRDefault="00377DCF" w:rsidP="003A34B6">
      <w:pPr>
        <w:jc w:val="center"/>
        <w:rPr>
          <w:sz w:val="48"/>
          <w:szCs w:val="48"/>
        </w:rPr>
      </w:pPr>
      <w:r w:rsidRPr="003A34B6">
        <w:rPr>
          <w:sz w:val="48"/>
          <w:szCs w:val="48"/>
        </w:rPr>
        <w:t>Trudy Allred</w:t>
      </w:r>
    </w:p>
    <w:p w14:paraId="0F70FB8C" w14:textId="032A0FEF" w:rsidR="003A34B6" w:rsidRPr="003A34B6" w:rsidRDefault="00377DCF" w:rsidP="003A34B6">
      <w:pPr>
        <w:jc w:val="center"/>
        <w:rPr>
          <w:sz w:val="48"/>
          <w:szCs w:val="48"/>
        </w:rPr>
      </w:pPr>
      <w:r w:rsidRPr="003A34B6">
        <w:rPr>
          <w:sz w:val="48"/>
          <w:szCs w:val="48"/>
        </w:rPr>
        <w:t xml:space="preserve">WDD </w:t>
      </w:r>
      <w:r w:rsidR="003A34B6" w:rsidRPr="003A34B6">
        <w:rPr>
          <w:sz w:val="48"/>
          <w:szCs w:val="48"/>
        </w:rPr>
        <w:t>1</w:t>
      </w:r>
      <w:r w:rsidRPr="003A34B6">
        <w:rPr>
          <w:sz w:val="48"/>
          <w:szCs w:val="48"/>
        </w:rPr>
        <w:t>30</w:t>
      </w:r>
    </w:p>
    <w:p w14:paraId="7FB1E550" w14:textId="26279FF1" w:rsidR="003A34B6" w:rsidRPr="003A34B6" w:rsidRDefault="003A34B6" w:rsidP="003A34B6">
      <w:pPr>
        <w:jc w:val="center"/>
        <w:rPr>
          <w:sz w:val="48"/>
          <w:szCs w:val="48"/>
        </w:rPr>
      </w:pPr>
      <w:r w:rsidRPr="003A34B6">
        <w:rPr>
          <w:sz w:val="48"/>
          <w:szCs w:val="48"/>
        </w:rPr>
        <w:t>12/1/2022</w:t>
      </w:r>
    </w:p>
    <w:p w14:paraId="365F9291" w14:textId="7065E0E1" w:rsidR="00377DCF" w:rsidRDefault="00377DCF">
      <w:r>
        <w:br w:type="page"/>
      </w:r>
    </w:p>
    <w:p w14:paraId="533E5A87" w14:textId="44F191CA" w:rsidR="00985DAF" w:rsidRDefault="00C92DDE">
      <w:r>
        <w:lastRenderedPageBreak/>
        <w:t>Subject</w:t>
      </w:r>
    </w:p>
    <w:p w14:paraId="3FF7E232" w14:textId="0272CE8C" w:rsidR="00B04650" w:rsidRDefault="00A603C1">
      <w:r>
        <w:t xml:space="preserve">Have you ever offered to make food for a friend with celiac disease and heard the response of “that’s ok, making food gets really complicated for me, but thanks for offering” to your offer? If they did take you up on your offer, did you search through online gluten free recipes only to be overwhelmed with the amount of food that contains gluten and feel like there is no way you can make anything that is </w:t>
      </w:r>
      <w:r w:rsidR="00D2696C">
        <w:t>gluten</w:t>
      </w:r>
      <w:r>
        <w:t xml:space="preserve"> free? That is where my website comes in</w:t>
      </w:r>
      <w:r w:rsidR="00D2696C">
        <w:t>,</w:t>
      </w:r>
      <w:r>
        <w:t xml:space="preserve"> Cooking for Celiac disease</w:t>
      </w:r>
      <w:r w:rsidR="00D2696C">
        <w:t xml:space="preserve">. </w:t>
      </w:r>
      <w:r>
        <w:t xml:space="preserve"> It is an Informational website that gives the basic requirements to cook for people who have Celiac Disease. Among the content you will find tips and tricks for reading food labels, links to gluten free recipe blogs, as well as frequently asked questions. </w:t>
      </w:r>
    </w:p>
    <w:p w14:paraId="0F5BC745" w14:textId="4AE8C6C2" w:rsidR="0022480C" w:rsidRDefault="0022480C">
      <w:r>
        <w:t>Audience:</w:t>
      </w:r>
      <w:r>
        <w:t xml:space="preserve"> teens and adults who may be looking to cook food for a person with Celiac Disease.</w:t>
      </w:r>
    </w:p>
    <w:p w14:paraId="4F87881B" w14:textId="13B89970" w:rsidR="00D91EB6" w:rsidRDefault="00D91EB6">
      <w:r>
        <w:t>URL:</w:t>
      </w:r>
      <w:r w:rsidR="00874987">
        <w:t xml:space="preserve"> </w:t>
      </w:r>
      <w:hyperlink r:id="rId4" w:history="1">
        <w:r w:rsidR="00513DAD" w:rsidRPr="00437453">
          <w:rPr>
            <w:rStyle w:val="Hyperlink"/>
          </w:rPr>
          <w:t>https://allredt.github.io/wwd130/cookingcd/index.html</w:t>
        </w:r>
      </w:hyperlink>
    </w:p>
    <w:p w14:paraId="167A34B1" w14:textId="2A42E560" w:rsidR="00513DAD" w:rsidRDefault="00985DAF">
      <w:r>
        <w:t>Goals/Objectives</w:t>
      </w:r>
    </w:p>
    <w:p w14:paraId="694A1125" w14:textId="50E7C631" w:rsidR="00985DAF" w:rsidRDefault="00D84ABF" w:rsidP="00985DAF">
      <w:r>
        <w:t xml:space="preserve">My goal is to make </w:t>
      </w:r>
      <w:r w:rsidR="009067EE">
        <w:t>simplify and distribute the basic knowledge required to make food for someone with celiac disease</w:t>
      </w:r>
      <w:r w:rsidR="001F0FCC">
        <w:t xml:space="preserve"> by making the information easy to read, understand, and navigate.</w:t>
      </w:r>
      <w:r w:rsidR="00F27A33">
        <w:t xml:space="preserve">  </w:t>
      </w:r>
      <w:r w:rsidR="00391A58">
        <w:t>Additionally,</w:t>
      </w:r>
      <w:r w:rsidR="00F27A33">
        <w:t xml:space="preserve"> I also want to provide additional resources where they can go to navigate to gain additional knowledge</w:t>
      </w:r>
      <w:r w:rsidR="00010205">
        <w:t xml:space="preserve"> on this topic.</w:t>
      </w:r>
    </w:p>
    <w:p w14:paraId="1AA76AAC" w14:textId="3E8252D8" w:rsidR="001F0FCC" w:rsidRDefault="001F0FCC" w:rsidP="00985DAF">
      <w:r>
        <w:t>Design Process</w:t>
      </w:r>
    </w:p>
    <w:p w14:paraId="28B0F293" w14:textId="70CDA3B9" w:rsidR="001F0FCC" w:rsidRDefault="00F50F71" w:rsidP="00985DAF">
      <w:r>
        <w:t xml:space="preserve">I started by following the class instructions, this </w:t>
      </w:r>
      <w:r w:rsidR="00EC61DC">
        <w:t xml:space="preserve">began with </w:t>
      </w:r>
      <w:r w:rsidR="00CB6039">
        <w:t>coming up with a topic and creating the content</w:t>
      </w:r>
      <w:r w:rsidR="0097142C">
        <w:t xml:space="preserve"> as well as creating the site plan with the </w:t>
      </w:r>
      <w:r w:rsidR="003833E3">
        <w:t>text and color pallet the site uses</w:t>
      </w:r>
      <w:r w:rsidR="00CB6039">
        <w:t xml:space="preserve">. Next, I evaluated </w:t>
      </w:r>
      <w:r>
        <w:t xml:space="preserve">how I could separate </w:t>
      </w:r>
      <w:r w:rsidR="00597241">
        <w:t xml:space="preserve">and group </w:t>
      </w:r>
      <w:r>
        <w:t xml:space="preserve">the content into manageable sections which would be put onto different pages. </w:t>
      </w:r>
      <w:r w:rsidR="00EC61DC">
        <w:t xml:space="preserve">After this </w:t>
      </w:r>
      <w:r w:rsidR="00CB6039">
        <w:t>I had to</w:t>
      </w:r>
      <w:r w:rsidR="00EC61DC">
        <w:t xml:space="preserve"> evaluate how it would be best to</w:t>
      </w:r>
      <w:r w:rsidR="00CB6039">
        <w:t xml:space="preserve"> display that content</w:t>
      </w:r>
      <w:r w:rsidR="003833E3">
        <w:t xml:space="preserve">, this included creating wireframes, </w:t>
      </w:r>
      <w:r w:rsidR="007F247A">
        <w:t xml:space="preserve">and </w:t>
      </w:r>
      <w:r w:rsidR="007F3E2D">
        <w:t xml:space="preserve">organizing my content to ensure it is </w:t>
      </w:r>
      <w:r w:rsidR="00597241">
        <w:t xml:space="preserve">concise to </w:t>
      </w:r>
      <w:r w:rsidR="00C27E4B">
        <w:t xml:space="preserve">follow the </w:t>
      </w:r>
      <w:r w:rsidR="00962536">
        <w:t xml:space="preserve">design </w:t>
      </w:r>
      <w:r w:rsidR="00C27E4B">
        <w:t>best practices</w:t>
      </w:r>
      <w:r w:rsidR="00343B12">
        <w:t xml:space="preserve">. After this I put all of my content into HTML so I could see it visually on the page, I did this for each of my pages. </w:t>
      </w:r>
      <w:r w:rsidR="00C10CD0">
        <w:t xml:space="preserve">Once this was </w:t>
      </w:r>
      <w:r w:rsidR="00C211EA">
        <w:t>complete,</w:t>
      </w:r>
      <w:r w:rsidR="00C10CD0">
        <w:t xml:space="preserve"> </w:t>
      </w:r>
      <w:r w:rsidR="001E05FB">
        <w:t>I started applying CSS to the homepage</w:t>
      </w:r>
      <w:r w:rsidR="005A21EC">
        <w:t xml:space="preserve">, in doing this </w:t>
      </w:r>
      <w:r w:rsidR="00343B12">
        <w:t>I found it particularly difficult to apply whether the content that I had was enough or too much to fit into certain areas on my wireframes. This led to some reworking of my wireframes to ensure that my content would fit and be visually appealing as well as easy to navigate.</w:t>
      </w:r>
      <w:r w:rsidR="0042281B">
        <w:t xml:space="preserve"> While this was a slight challenge on the homepage, it was significantly more difficult </w:t>
      </w:r>
      <w:r w:rsidR="00703079">
        <w:t xml:space="preserve">with pages 2 and 3. </w:t>
      </w:r>
      <w:r w:rsidR="00413523">
        <w:t>After completing the formatting, I found that the original colors I chose really made the website look terrible. So I also went back through and</w:t>
      </w:r>
      <w:r w:rsidR="000249D2">
        <w:t xml:space="preserve"> changed the color scheme pulling colors from the pictures that I utilized. This helped to pull the website together.</w:t>
      </w:r>
    </w:p>
    <w:p w14:paraId="1C0EE59F" w14:textId="5B79F2D2" w:rsidR="000249D2" w:rsidRDefault="000249D2" w:rsidP="00985DAF">
      <w:r>
        <w:t>Conclusion</w:t>
      </w:r>
    </w:p>
    <w:p w14:paraId="63665EA7" w14:textId="326C6675" w:rsidR="00985DAF" w:rsidRDefault="00885C94">
      <w:r>
        <w:t xml:space="preserve">I learned that one of the things I can do up front is after selecting the topic/content, then to select the images to go with the topic prior to choosing a color scheme to allow the colors to </w:t>
      </w:r>
      <w:r w:rsidR="00857C07">
        <w:t xml:space="preserve">accent the </w:t>
      </w:r>
      <w:r w:rsidR="00633E7C">
        <w:t>images that you are going to use in the site.</w:t>
      </w:r>
      <w:r w:rsidR="00855B9D">
        <w:t xml:space="preserve"> I also was able to practice a lot more of the coding that I have learned and use it as repetition to </w:t>
      </w:r>
      <w:r w:rsidR="00E31FC0">
        <w:t xml:space="preserve">ensure I can </w:t>
      </w:r>
      <w:r w:rsidR="007B1CC9">
        <w:t>retain the information I learned in class</w:t>
      </w:r>
      <w:r w:rsidR="002F1CC3">
        <w:t xml:space="preserve"> as well as how to apply them to my other design concepts.</w:t>
      </w:r>
    </w:p>
    <w:p w14:paraId="20A9B879" w14:textId="77777777" w:rsidR="00D91EB6" w:rsidRDefault="00D91EB6"/>
    <w:sectPr w:rsidR="00D91E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2MDI3NLA0MTCwMDdR0lEKTi0uzszPAykwrAUA1wzmkSwAAAA="/>
  </w:docVars>
  <w:rsids>
    <w:rsidRoot w:val="009D1C49"/>
    <w:rsid w:val="00010205"/>
    <w:rsid w:val="000249D2"/>
    <w:rsid w:val="00092D9E"/>
    <w:rsid w:val="0011174F"/>
    <w:rsid w:val="001E05FB"/>
    <w:rsid w:val="001F0FCC"/>
    <w:rsid w:val="0022480C"/>
    <w:rsid w:val="002F1CC3"/>
    <w:rsid w:val="00343B12"/>
    <w:rsid w:val="00377DCF"/>
    <w:rsid w:val="003833E3"/>
    <w:rsid w:val="00391A58"/>
    <w:rsid w:val="003A34B6"/>
    <w:rsid w:val="00413523"/>
    <w:rsid w:val="0042281B"/>
    <w:rsid w:val="00513DAD"/>
    <w:rsid w:val="00597241"/>
    <w:rsid w:val="005A21EC"/>
    <w:rsid w:val="005D59E6"/>
    <w:rsid w:val="00633E7C"/>
    <w:rsid w:val="00703079"/>
    <w:rsid w:val="007B1CC9"/>
    <w:rsid w:val="007B5305"/>
    <w:rsid w:val="007F247A"/>
    <w:rsid w:val="007F3E2D"/>
    <w:rsid w:val="007F5872"/>
    <w:rsid w:val="00855B9D"/>
    <w:rsid w:val="00857C07"/>
    <w:rsid w:val="00874987"/>
    <w:rsid w:val="00885C94"/>
    <w:rsid w:val="008E37F8"/>
    <w:rsid w:val="009067EE"/>
    <w:rsid w:val="00962536"/>
    <w:rsid w:val="0097142C"/>
    <w:rsid w:val="00985DAF"/>
    <w:rsid w:val="009D1C49"/>
    <w:rsid w:val="00A603C1"/>
    <w:rsid w:val="00B04650"/>
    <w:rsid w:val="00B62E9C"/>
    <w:rsid w:val="00BA457D"/>
    <w:rsid w:val="00BE50B7"/>
    <w:rsid w:val="00C10CD0"/>
    <w:rsid w:val="00C211EA"/>
    <w:rsid w:val="00C27E4B"/>
    <w:rsid w:val="00C92DDE"/>
    <w:rsid w:val="00CB6039"/>
    <w:rsid w:val="00D2696C"/>
    <w:rsid w:val="00D82434"/>
    <w:rsid w:val="00D84ABF"/>
    <w:rsid w:val="00D91EB6"/>
    <w:rsid w:val="00DF031D"/>
    <w:rsid w:val="00E31FC0"/>
    <w:rsid w:val="00EC61DC"/>
    <w:rsid w:val="00F15B14"/>
    <w:rsid w:val="00F27A33"/>
    <w:rsid w:val="00F50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FE198"/>
  <w15:chartTrackingRefBased/>
  <w15:docId w15:val="{80BD3C77-BF31-4525-BB85-AB2F32599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4987"/>
    <w:rPr>
      <w:color w:val="0563C1" w:themeColor="hyperlink"/>
      <w:u w:val="single"/>
    </w:rPr>
  </w:style>
  <w:style w:type="character" w:styleId="UnresolvedMention">
    <w:name w:val="Unresolved Mention"/>
    <w:basedOn w:val="DefaultParagraphFont"/>
    <w:uiPriority w:val="99"/>
    <w:semiHidden/>
    <w:unhideWhenUsed/>
    <w:rsid w:val="008749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503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llredt.github.io/wwd130/cookingcd/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dy Allred</dc:creator>
  <cp:keywords/>
  <dc:description/>
  <cp:lastModifiedBy>Trudy</cp:lastModifiedBy>
  <cp:revision>3</cp:revision>
  <dcterms:created xsi:type="dcterms:W3CDTF">2022-12-01T16:54:00Z</dcterms:created>
  <dcterms:modified xsi:type="dcterms:W3CDTF">2022-12-01T16:55:00Z</dcterms:modified>
</cp:coreProperties>
</file>